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ทคโนโลยีสิ่งอำนวยความสะดวกทางการศึกษาสำหรับผู้พิการ</w:t>
      </w:r>
      <w:r>
        <w:t xml:space="preserve"> </w:t>
      </w:r>
      <w:r>
        <w:t xml:space="preserve">(เช้า)</w:t>
      </w:r>
      <w:r>
        <w:t xml:space="preserve"> </w:t>
      </w:r>
      <w:r>
        <w:t xml:space="preserve">200766</w:t>
      </w:r>
    </w:p>
    <w:p>
      <w:pPr>
        <w:pStyle w:val="Date"/>
      </w:pPr>
      <w:r>
        <w:t xml:space="preserve">วันพฤหัสบดีที่</w:t>
      </w:r>
      <w:r>
        <w:t xml:space="preserve"> </w:t>
      </w:r>
      <w:r>
        <w:t xml:space="preserve">20</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พี่ลาภค่ะ เราได้ยินนะคะ โอเคค่ะ วันนี้นักศึกษามาน้อยนะคะฝั่งทางสกลนคร ฝนตกหนักค่ะ  ตั้งแต่เมื่อวานนี้แล้วนะคะ    เพื่อนก็เลยมาน้อยด้วย               หน้าจอเรา  ค้าง         หน้าจอทำไมไม่ขึ้นน่ะ         เฟส  ไม่นะ                  ก็อยากอยู่   เราเปิด  ตั้งนานแล้วเราไม่ได้มากดอันนี้     เท่ากับเปิดเมาอยู่ตลอดเลย        เดี๋ยว   รอสักครู่นะคะพี่ตั้ม                                     หน้า  คู่มือ คู่มือ                 ก็นั่นแหละก็เพิ่งมาจับนี่แหละ  ก่อนหน้านั้นเราก็เปิดอันนี้อยู่                                                                                                                       Restart เครื่องใหม่ไหมอ่ะ เดี๋ยวรอ Restart เครื่องแป๊บนึงนะคะพี่ล่าม  หน้าจอจานไม่ขึ้นค่ะ                    มันเป็นกับคอมหรือเป็นกับจอ  ล่ามก็คือ เข้ามาถ้าอยู่         กำลัง  กำลังเปิดใหม่           หน้าหน้าต่างก็หมด                       บอกว่าเป็นแต่ก่อน            ประชาชาติ  ชื่ออะไรอ่ะ   เขาหรอ    แป๊บนึง                                                                                                                                  หาได้หรือยังคะฝั่งนั้น  สั่งเหล็กต่อได้หรือยังคะ       โอเคค่ะ       เรามาต่อจากสัปดาห์ที่แล้วนะคะเทคโนโลยีสิ่งอำนวยความสะดวกที่ ข่าวทางการศึกษาที่อยู่ในหมวดของบัญชีกรณีที่เป็นกลุ่ม  กลุ่มของพวกวัสดุอุปกรณ์สื่อต่างๆที่ใช้ในการยืมนะคะ  ครั้งก่อน เรา เราเรียนถึง   อุปกรณ์วัสดุอุปกรณ์ในกลุ่มของคอมพิวเตอร์นะ    วันนี้เราก็จะมาต่อในส่วนของที่เป็นนันทนาการนะคะ  ในหมวดบัญชีกอไก่เนาะ  น้าเปิด LINE มาก่อนนะคะ        พวกนันทนาการในก็จะมีพวก เกมกีฬาพวกดนตรีนะคะ  กิจกรรมต่างๆนะคะที่ กระตุ้นหรือ สนับสนุนเกี่ยวกับการเรียนเสริมพัฒนาการสำหรับ นัก นักเรียนพิการนะคะ   ดีนะเค้าก็จะเป็น   อุปกรณ์พลศึกษาอันแรกนะคะ  เกี่ยวกับพวกนันทนาการนะพวกพลศึกษานะคะ น่าจะเป็น เสี่ยนะคะหรือ บางทีก็จะเรียกว่าบล็อก C นะคะ คนละอันนะคะบล็อก C อ่ะบล็อกจะเป็น คล้ายๆเปตองนะคะเป็นกลุ่มกีฬาคล้ายๆเปตองที่มี ลูก ลูกฟุตบอลลูกบอลนิ่มๆอ่ะค่ะ ที่มีอยู่ 6 ลูก ขอทีมนึงนะคะ  กติกาก็จะคล้ายๆกับ ต้องนะคะมี มีการเล่น   การเล่นแบบ เป็นทีมก็มีนะคะหรือ เล่นเป็นคู่ทีมก็จะมีอยู่ 3 คนถ้าคู่ก็ 2 คนหรือเล่น เดี่ยวนะคะถ้าเดี่ยวนี้ก็ คนนึงก็จะมี อุปกรณ์ได้แค่ 3 ลูกนะคะ     อา    บอกเสี่ยนะคะก็จะมี มีอะลูกขาวนะคะถ้า  ลูกค้าจะเป็นรูปกลางนะคะคือแกนกลางในระหว่างสองทีมหรือ หรือ 2 กลุ่มอ่ะค่ะ  ที่ ที่แข่งกัน น่าจะนับคะแนนของ ของลูกบอคเซียค่ะ ว่า ในทีมของตนเองอ่ะค่ะ  มีจำนวนลูกของบอคเซีย ที่อยู่ใกล้ลูกกลาง มาก เท่าไหร่ก็จะได้คะแนนละ 1 ลูกนะคะเดี๋ยวจะ เปิดตัวอย่าง  กีฬาบอคเซียให้นักศึกษาดูนะคะ  กีฬานี้จะ  เป็นกลุ่ม นักเรียนหรือผู้ปกครองทางด้านร่างกายนะคะ ในกลุ่มนั่งวิลแชร์นะคะหรือรถเข็นนะคะที่จะเล่นกีฬาประเภทนี้  จะให้นักศึกษาดูนะคะจะมีแบบ  แบบที่มือโยนกับแบบที่ใช้รางรางช่วยนะคะ  ถ้าเป็นรางช่วยก็จะเป็น   นักกีฬา ที่ ไม่สามารถ ใช้มือจับ ลูกฟุตบอลลูกบอลนั้นได้นะคะ    กล้า  เดี๋ยวให้นักศึกษาดูนะ กีฬาบอคเซีย            อันนี้ก็จะเป็นทีมนะคะ   B1 B2 มี 2 กำลังจะเริ่ม  แฟนเก่าเจอกับสาธารณรัฐประชาชนจีน        เ***ห*แดง     เราแค่ไป 3 ตก   เห็นแรกเป็นของจีนที่ 2 เป็นของใครปัจจุบันได้คนละ 1 แต้มเป็นที่ 3 ก็เป็นของจีนและเป็น 1 คะแนน NT 4.0 ได้ไปที่ศาลแผนกเรามาตีตื้นได้ใน mt5 ได้มา 2 คะแนนแต่ว่า สุดท้าย mg6 ก็เป็นจีนไม่ได้เป็น 18  kerry พูดถึงนะครับ ตรุษจีนปีลาสามคน  I 225 ก็เพิ่งจะ  อยู่ในชุดที่ได้เหรียญเงินโอลิมปิกเกมส์ที่กรุงลอนดอนประเทศ ปิดเมื่อปี 2012  เสียงอ่ะ     รูปยักษ์นะครับ คิดถึงเหมือนกันแต่ว่า   Kobelco the rock หรือญาติไม่มีผู้ช่วย ในการที่จะดูแล  ไม่ทันได้  ให้ผลลัพธ์เกินคาด  เล่นลูก 5 แสดงว่า       ชิมช้อปใช้ 2 รูปนั่นแหละ 3 คนก็ต่างอีกเล่นคนละ ปิดเสียง เสียง  ปลุกฉัน  พรุ่งนี้ ลูกของวัชรพลกินด้วย เขียนผิด โยนลูกเต๋า เหมือนกันดีกว่านะครับ  จนมือบนเย็นกว่ากันครับ องศา เงินเดี่ยวนะครับ   กีฬาของจีนก็อยู่ช่อง 5  ส่งนอกสด ลูกเป็นอยู่ด้านในฝั่งซ้าย          เลี้ยงปลานิล       โดนนะครับแต่ว่าก็ยังขวางลูกแจ็คอยู่ไหนครับ    มีใครเล่นเปตองเป็นไหมคะนักศึกษา      มีใครเล่นเปตองเป็นไหม  ไม่เป็นไรครับ     กีฬาบอคเซียนะคะ กีฬาบอคเซียก็กติกาก็จะเหมือนกับ ไม่ต้องนะคะ  ว่า  ในการยืนยืน  ตำแหน่งที่จะโยนลูกบอลน่ะค่ะก็จะคนละแบบ  แตกต่างอยู่นิดนึงนะคะถ้าทีมไหน ได้เริ่มเล่นก่อนนะคะ  อยู่ในรุ่น 1 ถ้าเป็นทีมนะคะก็จะอยู่ลูกนึง ลูก 3 แล้วก็ล่วงหน้านะคะก็จะสลับบล็อกกันนะคะ ถ้าถ้าทีมได้เริ่มก่อน   โยนลูกสีขาวอ่ะค่ะ มาฝั่งที่ใกล้ของตัวเองเพื่อที่จะ  ได้เป็นแต้มต่อนะคะ  เดี๋ยวจะพาดูอีก บอคเซียที่แบบ เป็นลางนะคะเดี๋ยวจะเจอไม้เมื่อคืนนี้เปิดให้เปิด รอดูลองดูเจออยู่นะคะ   บักเสียราง                                             มึงไม่เคยเจอเลย    อันนี้ไงทีม          Strong                       มันจะมีของกลุ่มนี่นี่ค่ะ จะดู คืนนี้ Video นิ่มมีอยู่    น่าจะเป็นกลุ่มผู้พิการทางด้านร่างกายเหมือนกันนะคะแต่ว่าพิการกลุ่มนี้จะใช้มือไม่ได้นะคะ ก็เลยต้องมีผู้ช่วยมาช่วยแล้วก็มีอุปกรณ์เพิ่มก็คือลางและก็ ใช้ปากคาบ แม่ตะเคียนลูกบอล   อันนี้ก็เป็นกีฬาบอคเซียเหมือนกันนะคะแต่ว่าจะจับกุมผู้เล่น ที่มีความพิการระดับ มากกว่า กลุ่มก่อนหน้านี้นะคะ        เมียค่ะ ก็สระ กูมีการกลุ่มนี้ก็จะมีนั่งรถนั่งรถเข็นนั่งรถวิลแชร์และก็จะมีอุปกรณ์มาเพิ่มนะคะ คือรางรายนี้ก็จะสามารถปรับ ระดับสูงต่ำได้นะคะเพื่อที่จะกำหนด ให้ลูกบอลไหล  ไหลมา  ตรงจุด ตำแหน่งที่ เราต้องการนะคะ      แล้วก็ในทีมก็จะมีผู้ช่วยหรือเป็นกรรมการช่วยขยับ ตารางของฟุตบอลนะคะ อันนี้ก็จะเป็นแบบทั่วไปนะที่กลุ่มพิการที่ใช้มือได้ค่ะ   นี่คนไทยพี่คนนี้นะคะที่ที่ได้แชมป์บอกเสี่ยถ่าย  ปี 2022    พี่คนนี้ จำชื่อไม่ได้  แล้วก็ล่าสุดเมื่อกี้นี้เป็นเป็นนักกรีฑา นักกรีฑาของจังหวัดสกลนครเราได้  เหรียญทองอีกแล้วนะคะ เก่งมากเลย    ค่ะต่อไปนะคะกีฬาบล็อค C นะคะ วัคซีน  ว่าจะ คล้ายๆกับบอคเซียนะคะแต่ว่า จำนวนลูกบอลนะคะหรือลูกไม้เนี่ยค่ะ  จะมี แค่ 4 ลูกนะคะแล้วก็ มีลูกกลางนะคะหรือ ถ้าเป็นภาษาอังกฤษซองก็จะเรียกว่าลูกแกะเนาะ         อุปกรณ์พลศึกษานันทนาการอีกนะคะอันนี้ก็จะเป็น จักรยานสามล้อปั่นนะคะ  แล้วก็มีจักรยาน จักรยานสามล้อโยก   ไม่จัดมาเป็นกีฬาและนันทนาการนะคะแต่ว่าจะเป็นอุปกรณ์ช่วย ในการ  ย้ายเคลื่อนย้ายไปในที่ต่างๆสำหรับผู้พิการทางด้านร่างกายนะคะแต่ว่าอุปกรณ์อีกอันนึงแต่อยู่ในนี้มันไม่มีเนาะ ก็จะเป็นวิลแชร์  วีลแชร์ที่เป็นอลูมิเนียมสำหรับ นักกีฬาวิ่ง  เหมือนรถรถพี่เซฟเห็นรถวิลแชร์พิเศษไหมคะอันนั้นก็หนึ่ง ครึ่งของนักกีฬาวิ่งนะคะ  แล้วก็อีกแบบนึงก็จะมี  เป็นวิวแชร์แล้วก็จะมีสามล้อเล็กๆข้างหน้า มา ช่วยพยุงล่ะคะ  จะมีราคาสูงมากเลยนะคะสำหรับ วีลแชร์สำหรับนักวิ่ง วิ่งแข่งกันนะคะพ่อเป็น ผลิตมาจาก อลูมิเนียม แข็งแรงแต่ก็เบาทนทานนะคะ อุปกรณ์พวกอลูมิเนียมพวกนี้ค่ะ ไม่สามารถที่จะออกเหมือนเด็กธรรมดาได้นะคะการใช้งานถ้าพังถ้าหาก แล้วก็คือหักไปเลยไม่สามารถที่จะออกเหมือนเด็กทั่วไปได้นะคะ       อิจฉานิดนึงนะคะก็จะเป็นกระดานสปริงเนาะ โดยทั่วไปก็จะเป็นการฝึกทรงตัวนะคะ หรือ ฝึกกล้ามเนื้อกล้ามเนื้อขากล้ามเนื้อ มัดใหญ่ให้แข็งแรงนะคะ      Spy อันนี้จะเป็นอุปกรณ์กีฬา กูบ่นะคะ เป็นอุปกรณ์สำหรับ  ผู้พิการทางการมองเห็นนะ  เป็นลูกฟุตบอลพลาสติกนะคะเหมือนฟุตบอลสมัยก่อนนู่นนะคะ พี่ แข็งแต่เบากลวงอยู่ข้างในนะคะแต่อันนี้จะทำพิเศษ  ผลิตพิเศษนะคะโดยเฉพาะของกลุ่มกีฬา อุปกรณ์สำหรับผู้พิการทางการเห็นนะคะ ทัศนีย์ กระดิ่ง เขาจะเอาเข้าไปอยู่ข้างในของลูกฟุตบอลนั้นนะคะเดี๋ยวจะให้นักศึกษาดูคลิปวีดีโอนะคะ วิธีการเล่น กีฬาโกลบอลการเล่นกีฬาของคนตาบอดเขาเล่นกันยังไงนะคะ                               กีฬาโกลบอลเป็นกีฬาสำหรับผู้พิการทางสายตาโดยเฉพาะ  ก็มีมาตั้งแต่สมัยสงครามโลกครั้งที่ 2 โดยทหารผ่านศึกต้องประสบเหตุการณ์เป็นผู้ริเริ่ม กูได้ไป 3 คน  ดูผลฟุตบอล  ไม่ได้บรรจุกระดิ่งเล็กๆเพื่อเวลาเล่นจะได้ทุกทิศทางของเสียงโดยผู้เล่นจะสลับกันวิ่งวนไปมา  โดยฝ่ายป้องกันสามารถใช้ทุกส่วนของร่างกายในการป้องกันบังเข้าประตู ประตูมากที่สุดถึงจะเป็นผู้ชนะ       อาชีพคนตาบอด ไปใต้การดูแลของท่านประธานมูลนิธิคุณเพชรรัตน์เดชะวัชราได้จัดให้มีการแข่งขันกพประจำปีขึ้นที่ศูนย์ฝึกอาชีพคนตาบอดอำเภอสนามชัยเขตจังหวัดฉะเชิงเทราเพื่อเป็นการส่งเสริมให้เป็นที่รู้จักเพิ่มมากขึ้น พัฒนาศักยภาพของนักกีฬาให้มีประสบการณ์มากยิ่งขึ้นอีกด้วยประธานมูลนิธิส่งเสริมอาชีพคนตาบอด เพชรเดชกราบเลยว่า มีการแข่งขันขึ้นทุกๆปี                   หาดูดูการเล่นของเขา  สนามชัยเขตจังหวัด   มันไม่ใช่วิธีการเล่นเดี๋ยวดูใหม่อีกทีนึง        อันนี้   วิธีการเล่น                   แล้วมันก็อยู่ใกล้ไง      ใช่กีฬาประเภทนี้นะคะก็ใช้ทักษะ ไปทิศในการฟังเสียงนะคะ ข้างในลูกฟุตบอลนะคะ  จะมีกระดิ่ง ที่เป็นเสียงนะคะ  แล้วจะมีการเล่น   2 ทีมนะคะทีมละ 3 คน โกลบอลนะคะ สาเหตุว่าโกลบอลนะคะ  ยาวสุดขอบสนาม ของแต่ละฝั่งเลยนะคะ      ฉะนั้นแล้วเห็นไหมคะ อันนี้คือขอบสนามฝั่งนี้ก็ขอบสนามนะคะฉะนั้นแล้วแต่ละทีม ต้องป้องกันโกลบอลต้องป้องกันตัวเองให้ดีนะคะ คุณจะป้องกันวิธีไหนก็แล้วแต่นะคะแล้วก็  ฝั่งตรงข้าม  เมื่อได้รับลูก  กลับได้สัมผัสกับ ลูกบอลลูกโกลบอลแล้วนะคะ ว่าจะโยนกลับมาทันทีโดยไม่มีการ  รอฟังเสียงนกหวีดหรืออะไรใดๆทั้งสิ้นนะคะ นอกสายตา ลูก วันนั้นออกจากสนามไปถึงจะเริ่มนับเกมใหม่ ถึงจะนับเกมใหม่แต่ว่าถ้าลูกฟุตบอลลูกบอลลูกโกลบอลนะคะยังอยู่ในสนาม จะเล่นต่อเนื่องกันเหมือนกติกาฟุตบอลเราเลยนะคะ   อันนี้ก็เป็นกิจกรรมเป็นกีฬาที่สร้างความเพลิดเพลินสนุกสนานให้กับ บุคคลตาบอด ได้ก็ชดเชยการเล่นฟุตบอลนะ   หรือ  แชร์บอลประมาณนี้นะคะแต่ก็จะมีกีฬา kobold มาแทนนะคะ     ไปนะคะ  กีฬา ปิงปอง อันนี้ก็จะเป็นสำหรับ ผู้พิการทางการเห็นนะคะแต่ว่ากีฬา  หรือกิจกรรมเกี่ยวกับผู้พิการทางการเห็นอาค่ะ  ในกลุ่มผู้พิการ  ทางการหิน ก็ไม่ใช่ที่จะ ตาบอดสนิทไปทุกคนนะคะ  ในกติกาก็เลยต้องมีที่ปิดตานะคะอย่างโกลบอลเมื่อกี้ถึงแม้ว่าตาบอดแล้วคุณก็จะต้องใส่ ที่ปิดตาเหมือนกันนะคะ จะให้มาดูว่าเขาเล่นกันยังไงนะคะกล่องสำหรับ พิการทางการเห็นนะคะ                        อันนี้ก็ จะนับคะแนนปิงปองเหมือนเทเบิลเทนนิสนะคะแต่ว่า นักกีฬาพูดเล่นนะคะ จะไม่ได้เล่นตีลูกให้ข้ามตาข่ายข้ามเน็ตนะคะ แปลว่า ตีลูก  ให้ลอดตาข่ายนะคะเพื่อไปฝั่งตรงข้ามนะคะ  ถ้าไปถึงฝั่งตรงข้าม  อยู่ในเส้นแล้วก็ออกไป  ฝั่งอีกฝั่งนึงก็จะได้คะแนนนะคะ   โต๊ะปิงปองอ่ะค่ะจะมีเพิ่มพิเศษมาเน้อ ด้านขอบ ด้านขอของโต๊ะอ่ะค่ะ น่าจะเป็น  ร่องเป็นหลุม เพื่อการลูกปิงปองหล่นออกไปข้างนอกนะคะเพราะว่าการเล่น  กล่องของผู้พิการตาบอดนะคะ เล่นแบบรูป ลากไปกับพื้นนะคะแม่ไม่ใช่เป็นลูกลอยนะคะ      ได้ลูกปิงปองก็จะมีเสียงเช่นกันนะคะจะช่วยให้ผู้พิการทางการเห็นเนาะ สามารถได้ยินเสียงได้ยินทิศทางของ ปิงปองว่าอยู่ที่ทางใดก็จะตามไปตีลูกปิงปองทำได้นะคะ   อันนี้ก็เห็นเขาๆนะสำหรับ    กีฬานันทนาการสำหรับผู้พิการทางการเห็นนะคะ  ต่อไปก็จะเป็นพวก  อุปกรณ์พลศึกษานันทนาการนะคะ จะเป็น กลุ่มของเครื่องดนตรีไทยนะคะ ที่เป็น    ประเภทดีดสีตีเป่านะคะก็จะมาช่วย  ในผู้พิการในด้านการเรียนอาการให้จังหวะนะคะ จำนวนนับ หรือการฝึกเสียงนะคะถ้าเป็น   หูหนวกหรือผู้ปกครองทางการสื่อสารการพูดนะคะก็จะฝึก เสียงตามเสียงของเครื่องดนตรีนั้นๆนะคะ โดยทั่วไปก็จะเป็นปึก ฟัง ฟังเสียงเป็นพื้นฐานนะคะ แต่ละเสียงแยกเสียงออกเป็นเครื่องดนตรีอะไรบ้าง  หรือ  การเรียนรู้ในการแบ่ง ประเภทของเครื่องดนตรีว่าเป็น เครื่องกลุ่มดีดหรือกลุ่มสีกลุ่มตีหรือกลุ่มเป่า    ที่สำคัญก็คือ ให้จังหวะให้ความสนุกสนานเพลิดเพลินนะคะ บางโรงเรียนนะคะ อย่างเมื่อก่อนนะตาลเคยไป ฝึกสอนอยู่ที่โรงเรียนโสตขอนแก่น  วันที่จะเรียนนะคะก็จะมีการเตรียมความพร้อมให้กับ นักเรียน  ด้วยการ ฝึกสมาธิ  ให้นัก นักเรียนอ่ะค่ะ ทำกิจกรรมการกระโดดเชือก โดย เพื่อจะฝึกว่าให้นักเรียนเพ่งอยู่กับเชือกเส้นนั้น อาจจะเป็นการเล่นที่แกว่งเชือกค่ะ  แบ่งเชือกเป็นวงกลม  นักเรียนก็จะได้ฝึกสมาธิว่าต้องต่อกับสิ่งนั้น   หรือ การกระโดด ไม้ เรียกว่าลาวกระทบไม้นะคะที่เป็นไม้ไผ่ยาวๆค่ะ  นักเรียนก็จะฝึก กิจกรรมนี้ก็จะเล่นอยู่ประมาณ 30 นาทีก่อนเข้าห้องเรียนนะคะนักเรียนก็จะ มีความสนุกสนานเพลิดเพลินและผ่อนคลายพร้อมที่จะเรียนนะคะแล้วก็ นักเรียน  ละลายพฤติกรรมนะคะสามารถพูดคุยสื่อสารกับครูกับเพื่อนๆ ได้อย่างสนิทใจนะคะก็ สามารถที่จะ   ไปขั้นต่อไปที่จะเรียนรู้ได้ง่ายขึ้นนะคะไม่มีความกังวลผ่อนคลายแล้วนะคะ  ต่อไปก็จะเป็น     อุปกรณ์ที่เป็นพวก  จัดซื้อโดยทั่วไปอันนี้จะเป็นพวกยืมนะคะ  ให้ยืมนะได้หมวดกไก่ยังอยู่ในกลุ่มของพวกให้ยืมนะคะ   ต่อไปก็จะเป็นกลุ่ม   ของเครื่องดนตรีสากลนะคะก็จะกลุ่มดีดสีตีเป่าเหมือนกันนะคะ เขาว่าสากล ก็อัตรา   บางเครื่องนะคะอาจจะมีไฟฟ้าเข้ามาช่วยด้วยนะคะ ถ้าเป็นของ ฝั่งต่างชาตินะคะหลายๆชาติอื่นๆที่ยกเว้นชาติไทยนะคะ มาตรามีเครื่องดนตรี ประมาณนี้เหมือนกันนะคะก็ ว่าเป็นกลุ่มดนตรีสากล  จะมีกีตาร์มี  นะคะอันนี้เขาเรียกว่าเบสนะคะ มีเครื่องเปียโน เครื่องขยายเสียงกลองใหญ่กลองชุด  อีกหลายๆอย่างนะคะก็จะเป็นอุปกรณ์ สนับสนุนในเรื่องการเรียนเรื่องดนตรีการให้จังหวะนันทนาการนะคะ   อยู่เป็นอุปกรณ์จัดอยู่ในกลุ่มของพลศึกษาและนันทนาการ        ไปอุปกรณ์ที่เป็นสื่อการเรียนโดยตรงนะคะอย่างเช่น  ลูกโลกนูนนะคะ ลกๆนอนที่มีเสียง  ก็เมื่อ  ผู้พิการค่ะไปสัมผัส โลกนี้นะคะในส่วนของพื้นที่ แต่ละจุดแต่ละ อำเภอหรือว่าแต่ละท้องที่ในแผนที่ของลูกโลกค่ะ พื้นที่ใด  ที่เป็นภูเขา ภาพลูกโลกนั้นก็จะเป็นในส่วนที่นูนขึ้นนะคะ  ส่วนที่เป็นน้ำทะเลอย่างเช่นตรงสีฟ้านี้ค่ะ ก็ต่ำลง ลอตเตอรี่ระดับของพื้นที่ไม่เท่ากันนะคะ หรือบางพื้นที่ อาจจะเป็น ไม่ใช่ต้นไม้อย่างนี้ค่ะ อาจจะมีผิวสัมผัสที่แตกต่างกันไปนะคะ  แล้วก็ ในอุปกรณ์นี้ค่ะมันจะมีเห็นอันที่จริงๆไหมคะ น่าจะมาช่วยชี้แล้วก็ บอกเสียงนะจุด ตรงนั้นว่า จุดที่ชี้ตรงนั้นน่ะค่ะบอกเสียงว่าเป็นสถานที่ใดนะคะ   อันนี้ก็จะมาช่วย  พิการทางการเห็นด้วย  ราคาและก็ผู้พิการทางด้านการ  ทางการ  ทางด้านสมองด้วยนะคะ ช่วยในการรับฟังการได้ยิน    หรือ     ผู้พิการทางการฝึก พูดนะพูดไม่คล่องพูดไม่ชัดก็จะได้ฝึกออกเสียงตามเครื่อง เครื่องเสียงเครื่องลูกโลกนี้ที่มีเสียงด้วยก็ได้นะคะ ต่อไปก็จะเป็นอุปกรณ์    วัดความเข้มของแสงเนาะ ตั้งแต่ครั้งก่อนๆนู่น น่าจะเป็นมุกนะคะที่ กับเอมเนาะที่นำเสนออุปกรณ์ชิ้นนี้นะคะ อุปกรณ์วัด แสง   กระทะใช้สำหรับ ผู้บกพร่องทางการเห็นนะคะ เมื่อเขาเรียนเกี่ยวกับเรื่องสี นะคะ  หรือว่าแสงเขาก็จะ อุปกรณ์นี้ค่ะ ไปส่องไปชี้ นั้นนะเขาก็จะรู้ว่า อุปกรณ์ที่เขานำไปใช้อ่ะค่ะ เป็นสีอะไร มีแสง ความเข้มของแสงเท่าไหร่ ประมาณนี้นะคะ    แล้วก็อุปกรณ์ชิ้นนี้นะคะ หน้ากาก บอกค่าสี ได้อย่างต่ำนะคะ 150 สีเขียวอ่อนสีเขียวเข้มสีเขียวขี้ม้าก็จะบรรยายแต่ว่าข้อเสียก็คือ มีเฉพาะภาษาอังกฤษนะคะยังไม่มีภาษาไทย  อุปกรณ์นี้ก็ยัง  ยังเป็นอุปกรณ์ให้ยืมนะคะยังไม่ได้ให้ใช้ฟรีนะคะ  ไปอุปกรณ์ ตลับเมตรนะคะ  ตลับเมตรที่มีเสียงนะคะ  ก็จะช่วยผู้พิการทางการ มองเห็นเหมือนกันนะคะ มีความยาวของตลับเมตรอยู่ที่ 5 เมตรนะคะก็มีข้อดีข้อดีก็คือมีเสียงนะคะ ข้อเสียก็คือ   มีเฉพาะภาษาอังกฤษนะคะเพราะเป็นฝรั่งเป็นผู้ผลิต คนไทยยังไม่ได้ผลิต พวกนี้นะคะ  ที่ไทยผลิตก็จะมีแค่ พวกซอฟแวร์ก็พวกโปรแกรมอ่านเสียงนะคะอันนี้ ไทยมีการผลิต เพราะว่า ให้ให้ผู้พิการได้เรียนใช้ ส่งเสริมสนับสนุนการเรียนคอมพิวเตอร์  ท้ายเป็นซอฟต์แวร์โปรแกรม nvda นะคะ เดี๋ยวต่อไปเดี๋ยวเราจะจะได้เรียนนะคะ  ไปก็จะเป็นชุดการเรียน ที่เป็น   เป็นต่อ รูปจำลองนะคะ  ก็จะเป็นพวกอวัยวะต่างๆของมนุษย์หรือ จำลองพวกผักผลไม้   ก็จะมีระดับ แต่ละระดับในการนำสื่อการเรียนรู้เหล่านี้มาใช้นะคะ   ถ้ายังเป็นอนุบาลก็อาจจะเป็นพวกรูปทรง สามเหลี่ยมสี่เหลี่ยมหกเหลี่ยมวงกลมประมาณนี้นะคะแต่ถ้าระดับโตขึ้น  อาจจะได้ใช้อุปกรณ์ พวกรูปจำลองเช่น  รูปหัวใจมนุษย์อย่างนี้ค่ะ อาจจะ วิธีการไปเรียนรู้ศึกษาเพิ่มเติมต่อในระดับที่สูงขึ้น  พ่อจะได้เรียนในกลุ่มพวกภาพจำลองที่มีความสลับซับซ้อนเพิ่มมากขึ้นนะคะ แต่ทุกวันนี้ ก็จะมี AI ใช่ไหมคะเข้ามาช่วย หาพวกอุปกรณ์เหล่านี้ก็จะไม่ค่อยมีแล้วเนาะ น่าจะเป็นพวก AI ก็คือ เข้ากับคอมพิวเตอร์ที่มีขนาดย่อเนาะให้เรามาอยู่ใน iPad บ้างมาอยู่ในแบบ เอาแว่นที่เราใช้ 2 ใช่ไหมคะตอนนั้นที่เราได้ทดลองใช้ มาตรา มองหรือเป็นภาพจำลองที่เรายืนไปอยู่ในที่ ตรงนั้นหรือจุดจุดนั้นนะคะ ว่าจะรู้ว่าอาขนาดเท่าไหร่มีรูปร่างยังไงลักษณะยังไงนะคะแต่ว่า ข้อเสียก็คือไม่สามารถสัมผัส สัมผัสได้ นะคะถ้าเป็นพวก AI นะแต่ถ้าไอนี้ก็ สัมผัสได้แต่ก็ไม่ละเอียดลึกซึ้ง บางอย่างบางอย่างก็ได้นะคะ ทุกวันนี้ก็ มีหุ่นตุ๊กตาจำลองที่มีเนื้อมีผิวสัมผัสเหมือนคนได้นะคะ เพิ่ม สื่อ ที่ดีเพิ่มขึ้นมาได้นะคะ อันนี้ก็จะเป็นไปมนุษย์ข้างในไตมีอะไรบ้างมีเป็นลักษณะยังไงนะคะ ก็มาสนับสนุนในกลุ่ม การของเราหรือพลปกติก็ใช้เหมือนกันนะคะ  พื้นฐานแล้วคนปกติได้ใช้อยู่   มดลูกระยะการตั้งครรภ์ 9 เดือน ก็จะมี  ขนาดของทารกราคาที่อยู่ในครรภ์  ตั้งแต่ 1 เดือนถึง 9 เดือนมีขนาดเท่าไหร่ก็จะเป็น Step Step ของ รูปจำลองมาให้นะคะ  ทุเรียนก็จะได้สัมผัสก็รู้ว่าอ้าว  แต่ละเดือนแต่ละเดือนขนาดก็ ไม่เท่ากันมีพัฒนาการที่โตขึ้นโตขึ้นมาเรื่อยๆนะคะ  ก็ท้องก็จะมี การเปลี่ยนแปลงไป ตามรูป รูปลักษณ์ของของลูกที่อยู่ในครรภ์นะคะ   น่าจะเป็นกลุ่มของอวัยวะต่างๆเนาะหุ่นจำลองนะ    สำหรับบัญชีกไก่นะคะ ก็หมดลงไปเนาะ บัญชีกอไก่จะเป็นพวก  สื่อ วัสดุอุปกรณ์ที่เป็นการให้ยืมนะคะ  ไม่ได้ให้ไปเลยนะคะ  ไปนะคะจะเป็นอุปกรณ์ในกลุ่มของบัญชีขอไข่นะคะบัญชีขอไข่จะเป็น  วัสดุสื่ออุปกรณ์ที่ให้เลย หรือเป็นวัสดุอุปกรณ์ที่เป็นส่วนเสริม  ของอุปกรณ์ในกลุ่มแรก เนื้อกลุ่ม  เป็นกลุ่มที่ 3 เลยนะคะ เดี๋ยวเราตามมาเรียนรู้กัน สักหน่อยเนาะ     อันแรกนะคะเป็นอุปกรณ์ช่วยในการได้ยินนะคะ อุปกรณ์ทดสอบแบตเตอรี่  ตัวนี้ราคา 2 ตัวนี้นะคะก็จะมาดูว่า  ถ้าเป็นตัวนี้นะคะแค่แค่คืนไฟล์นะคะก็จะ บ่งบอกให้รู้ว่า  แบตเตอรี่ ที่ใส่หูฟังนะคะ  ยังมีแบตอยู่ไหมบอกได้แค่นั้นนะคะแต่ตัวดำนี้นะคะจะบอกว่า มีแบตเตอรี่มีกำลังไฟอยู่เท่าไหร่นะคะ  จะมีบ่  ตัวอักษรตัวเลขมาบนหน้าจอ   อันนี้ก็สามารถสนับสนุนให้เลยได้นะคะในแต่ละพื้นที่ อันนี้ก็เป็นแบตเตอรี่ พี่ตัวนี้ค่ะ นำมาทดสอบ อันนี้คือก้อนแบตเตอรี่แบบกลมนะคะ เอาไปใช้ในหูฟังนะคะ มีหลายขนาด   ไปเป็นอุปกรณ์สายคล้องคอป้องกันเครื่องช่วยฟังนะคะ    วันนี้อากาศจะเป็นเอามาติดกับเสื้อ มีสาย 2 สาย ช่วยช่วยในการฟังนะคะ เอามาทับที่หลังใบหูนะคะ โดยที่ไม่ให้ตกหล่นได้ง่ายก็จะมีสายช่วยทัด ไว้ที่หลังใบหู  อันนี้จะใช้ได้กับ ผู้พิการที่มีความบกพร่องทางการได้ยินที่ที่ยังมี แก้วหูอยู่นะคะพอได้ยินนะคะ  แต่ถ้าแบบ ใครที่ไม่มีแก้วหูไม่สามารถใช้เครื่องนี้ได้      อันนี้ก็จะเป็นส่วนเสริมเนอะ สารดูดความชื้น   เอาไปเมื่อเวลาที่ ผู้พิการไม่ได้ใส่หูฟังนะคะก็จะเก็บไว้ในกล่องก็จะมี   สารดูดความชื้นเก็บเข้าไปในกล่องด้วยนะคะพร้อมอุปกรณ์บางชิ้นนะคะ มันมียัดใส่ในหูนะหูเรามันก็มีเหงื่อมีน้ำมีอะไรเงี้ยค่ะ ถ้า เวลาเราเก็บอุปกรณ์สิ่งนั้นไว้ในกล่องตัวนี้ก็จะมาช่วย ดูดออกจากเครื่องช่วยฟังนะคะ  ดูดน้ำดูดอะไรออกนะคะ ดูดความชื้นออก ก็ตา  ช่วยให้อายุการใช้งานของเครื่องได้นานขึ้น อาจจะไม่เกิดสนิมหรือเกิด ภาพ สกปรก ขึ้นหรือเชื้อราแบคทีเรียอะไรเนี้ยค่ะ ก็อาจจะช่วยได้นะคะ   อันนี้ก็จะเป็น เครื่องดูดความชื้น ของหูฟังนะคะ น่าจะเป็น เหมือนใดอ่ะค่ะ เมื่อเราเอาหูฟังไปวางแล้วก็กด  ใส่ เสียบปลั๊ก หรือว่าใส่ถ่านเครื่องก็จะดูด ดูดความชื้นหรือเหมือนใดอ่ะดูด ความชื้นออกจากเครื่องนะคะ จบ  ประมาณนั้น    อันนี้เป็นอุปกรณ์พิมพ์หู   เมื่อก่อนนี้นะคะจะเป็นเหมือน  เหมือนก้อนสิริโคนนะคะ  แล้ว คุณหมอก็จะมาเหลาเหลาเหลาเหลาเอานะคะ แต่เดี๋ยวนี้ น่าจะมีถ้าใครตัดฟันก็จะรู้นะคะมันจะเป็นแบบ  เนื้อน้ำเหลว พอเอาไปใส่บล็อก มาโดนสัมผัสกับอากาศสักพักนึงก็จะจับตัวเหมือนเป็นวุ้น แข็งและเหนียวกว่าวุ้นนิดนึงนะคะอันนั้นก็จะ พิมพ์ออกมาเป็นบล็อก ช่วยในการผลิต ของหูฟังให้กับ แต่ละคนเป็นรายบุคคลได้นะคะก็จะไม่เกิดอาการปวดหูในระหว่างที่ ขายเครื่องช่วยฟังนะเมื่อก่อนนี้แบบ  เครื่องช่วยฟังอ่ะค่ะก็จะเป็นบล็อก เป็นไซส์มาเลยนะคะแล้วบางที ไซส์ใหญ่แต่ว่าเด็กเอามาใส่เนี่ยค่ะเด็กก็จะใส่ได้ไม่นานก็จะแบบเหมือนมีการบีบหนูค่ะบีบผิวหนังสัมผัส สีผิวหนังและจะทำให้ พุทธิพิสัย   ระคายเคืองบาดเจ็บ อุปกรณ์เหล่านั้นนะคะหรือมีแบบบางที อาจจะเป็นแบบเหลา บางทีคุณหมออาจจะเล่าแบบขนาดมันเล็กเกินไป จากที่ใหญ่ๆเราก็กลายเป็นเล็กเกินไปเงี้ยทำให้ไม่พอดีเวลาใส่ก็อาจจะมีการ ขายเกิดขึ้นได้นะคะ    รายละเอียดนักศึกษาก็ไปอ่านดูเพิ่มเติมนะคะ  หาว่า สนับสนุนได้ตามจำนวนเงินเท่าไหร่มีรหัส  ยังไงนะคะถ้านักศึกษาอยากได้เนาะ    ต่อไปก็จะเป็นอุปกรณ์ ทำความสะอาดเครื่องช่วยฟัง นะคะ น่าจะเป็นตัว  ตัวบีบลมมาค่ะเป่าลม ถ้าใครเคยเห็นช่าง อันนี้จะใช้   ช่างที่ซ่อม ซ่อมมือถืออ่ะค่ะเขาก็จะมีอุปกรณ์ตัวนี้เหมือนกันนะคะช่วยเป่า  ตัวบีบบีบให้เป่าลมออกจากอุปกรณ์เป่าขี้ฝุ่นออกจากอุปกรณ์เหล่านั้นนะคะ ซึ่งถ้าเราใช้ปากเป่า  มันอาจจะไม่สัมผัสอาจจะไม่สะอาดเนาะแล้วก็ อาจจะมีน้ำลายหรือความชื้น เข้าไปผสมในอุปกรณ์นั้นอาจเกิดความเสียหายได้เท่านั้นจึงมีอุปกรณ์  ช่วยเป่าลมนะคะ  ที่  ออกไปแล้วมันไม่มีความชื้นออกไปด้วย เอาแต่ถ้าใช้ปากเป่ามันก็อาจจะมีเชื้อโรคจากปากเรานะคะ ไก่เป็นโรค ได้    มี น้ำลายออกไปกระเด็นใส่นะคะเกิดความชื้นและทำให้อุปกรณ์เสียหายได้    ไปเป็น เครื่องเขียนอักษรเบรลล์  ด้วยมือนะคะก็จะมีหลายขนาดเนาะ  เขาจะเรียกว่า stylist กับ     เสลดนะคะ น่าจะเป็นปากกากับ แผ่นรองช่อง  ช่อง ตัวอักษร 1 ตัว ไม่ใช่สิบางตัวมันก็จะเหมือนอย่างภาษามือก็เหมือนกันนะคะถ้าภาษามือมันก็จะ  2 ตัว 2 ตัวนะคะ 2 เซลล์  เขาจะเรียกเป็น เป็นแถวนะคะ  จำนวนแถว  อ่านให้อย่างนี้ค่ะ 1 2 3 4 ก็จะนับเป็นแถว 5 ช่อง ไปตามยาวนะคะก็จะมีอยู่ 27-28 ท่องนะคะ วัสดุอุปกรณ์วัสดุก็จะทำมาจากพลาสติกหรือว่าตัวนี้ เป็นอลูมิเนียมนะคะ  ลายนี้ก็จะเป็นเรท เหล็กหลอมนะคะ ตะกร้อ ส่วนด้ามตับก็จะ มีการป้องกัน การบาดเจ็บของมือรับหุ้นหุ้น จะได้ใช้ได้ยาวนานนะคะ   จะเป็นเซลล์เจาะ   เซลล์นะคะ ใน 1 ช่องจะมีอยู่ 60  เขาก็จะมีรหัส ในการ   เป็นตัวอักษรกไก่ขอไข่เหมือนภาษามือเรานะคะ แล้วก็การใช้กระดาษใช้กระดาษหนากว่ากระดาษ A4 นะคะเพื่อ  เวลาอ่าน กระดาษจะไม่ขาด หาเวลาเจาะกระดาษ ก็จะไม่ขาดแล้วก็  อาหารง่ายๆ   ข้อความเมื่อเวลาผู้บกพร่องทางการเห็นรูดอ่านใช้มือสัมผัสรูดอ่านไปค่ะ   กลุ่มก็จะไม่เลือนหายไปด้วยนะคะก็ มาช่วยในความแข็งแรงในอีกระดับหนึ่งนะคะ    ไปเป็นกระดานสำหรับเขียนข้อความนะคะ ตัวนี้ก็ เป็นการอลูมิเนียมแล้วก็มีช่อง ควบคุมเหมือนเหมือนกระดานฝึกหัดเขียนค่ะ  แต่ตัวนี้จะดีหน่อยก็คือสามารถลบได้นะคะ  หน้าเหมือนไวท์บอร์ดของเราแต่ว่าอันนี้จะมีบรรทัด มาช่วยกำกับ นะคะ  ปากกาที่ใช้ น่าจะเป็นปากกาเคมีนะคะเป็นเหมือนกระดานไวท์บอร์ด  ต่อไปนะคะเป็น อุปกรณ์อักษรตัวพิมพ์เหมือนตัวพิมพ์ช่องพิมพ์นะคะอันนี้หน้าตา เหมาะสำหรับ ผู้พิการหรือ นักเรียนที่จะเริ่มเรียนเริ่มเขียน เขียนนะคะก็จะเป็นบล็อก ช่วยพยุงหรือผู้พิการทางด้านร่างกายการเคลื่อนไหวค่ะบางคนอาจจะมือสั่น  อุปกรณ์ตัวนี้เข้ามาช่วยในการเขียนนะคะ   ควบคุมให้ตัวหนังสือสวยและกล้า สื่อสารได้ อ่านได้นะคะผู้รับสารก็อ่านได้นะคะ แต่ถ้าไม่ได้ใช้บล็อกบางทีแบบ ด้วยโรคด้วยความพิการของเราอ่ะค่ะ  อาจจะ ทำให้ตัวหนังสือ ไม่ได้ตรงตามรูปแบบของตัวหนังสืออาจจะเพี้ยนบิดเบี้ยวไปนะคะในอ่านไม่ได้ พอมีตัวนี้เข้ามาช่วย จะเพิ่มความสวยเพิ่มขึ้นนะคะเป็นระเบียบเพิ่มขึ้น  บะหมี่ เกือบครบเลยนะมีตัวอักษรภาษาไทยภาษาอังกฤษตัวเลข มีสระ  ก็มีสัญลักษณ์ต่างๆนะคะ  เพื่อให้ ผู้เรียนได้ฝึก เขียนหรือว่านำไปช่วยในการเขียนนะคะ      ต่อไปก็จะเป็นพวก ปากกาไวท์บอร์ดปากกาสักหลาด  อันนี้น่าจะเอาไปช่วยในการ ผลิต สื่อว่า ทำเครื่องหมาย  นะคะ โดยที่เมื่อเขียนแล้วค่ะปากกาอันนี้ไม่สามารถลบได้นะคะจะเป็นหมื่น เหมือนตำแหน่งให้ผู้เรียน ช่วยให้ผู้เรียน  พิการสามารถเห็นจุดเห็นตำแหน่ง ได้ชัดขึ้นนะคะ  ก็ใช้ได้ยาวนาน   ไปที่จับดินสอ 3 นิ้ว    มันก็จะเหมือนเป็นเป็นที่ปอกรอ บอกรองปากกานะเราเรียกว่าปกครองปากกานะคะ ว่าจะมาช่วย   ผู้พิการผู้ปกครอง เกี่ยวกับ เบื่อค่ะ ตับตับ กลับขนาดเล็กไม่ได้อาจจะหลุดมือก็จะมี   พลาสติกปอกยางเข้ามาช่วย ช่วยในการจัด รูปร่างลักษณะ มันยังเอาตัวนี้ใช่ไหมคะ ก็ตา    เป็นรูปลักษณ์เฉพาะ  เพื่อ  ง่ายต่อคน  มือแต่ละรูปแบบ ไม่สามารถที่จะ  ดินสอนั้นได้ประการอันได้แล้วจะมาช่วยให้เขาจับได้นะคะ  ไปนะคะก็จะเป็น ที่วางหนังสือ ที่ปรับระดับได้นะคะ  อาก็จะ  ช่วย ผู้พิการทางด้านร่างกายเนาะ   หรือผู้พิการทางด้านสุขภาพ  ออทิสติกหรือบุคคลทางการเห็นนะคะ ก็ ไม่ต้องก้มมากเนี้ยค่ะถ้าร่างกายบางคนแบบคบไม่ได้เราจะใช้กระดานช่วย ตั้งหนังสือขึ้นมานะคะ หรือมือจับไม่ได้เงียบค่ะเราจะมีอุปกรณ์ตัวนี้เข้ามาช่วย ช่วยจัดหน้าหนังสือเวลาที่เราเปิดหนังสือใช่ไหมคะบางครั้งลมก็พัดปลิวไปปลิวมา ก็จะมีโต๊ะ  มีตัวนี้ล่ะค่ะช่วย  ช่วยกางหน้าหนังสือให้เรานะคะโดยที่ผู้พิการก็ไม่ต้องกลับ    แล้วก็มาช่วยในกับผู้พิการทางการเห็นด้วยนะคะ  บางคนก็จะมองไม่ชัดเนาะหรือมองแต่ละมุมไม่เห็นอย่างเงี้ยค่ะ พยุงหนังสือ ให้ผู้พิการทางการเห็นมองได้ดีขึ้นนะคะ  สีเทียนแท่งใหญ่อันนี้น่าจะไปเหมาะกับ หานักเรียนเริ่มเรียนอนุบาลนะคะหรือเริ่มฝึก เขียนนะคะบางคนใช้ดินสอ กลับไปแล้ว ไปหักไง ด้วยแรงด้วยความเกร็งของความพิการนะคะอาจจะทำให้ดินสอหัก  หรือ ไส้ปากกา คนจิ้มแรงอ่ะค่ะ ไส้ปากกาที่เป็นปากกาลูกลื่นอาจจะบุ๋มไม่สามารถใช้งานต่อได้  ถ้า บางคน  ก็เลยต้องปรับมาใช้เป็นสีเทียนเนาะ จะหมุนจะหันจะ   ทิศทางของปากกาค่ะจะเป็นแนวนอนแนวตั้งแนวไหนก็สามารถเขียนออกมาได้นะคะ  ให้สี เขียนออกมาเป็นลวดลายเป็นเส้นได้นะคะแต่บางอันด้วยทิศทางด้วยมือลักษณะท่าทางของมือ ถ้าเป็นลูกลื่นนะคะบางมุม  แข็งมาก  มือที่ตาแข็งมากปากอาจจะแข็งมากๆก็ไม่สามารถที่จะเขียนออกมาเป็นลายเส้นด้ายนอกอะ ตั้ง ลงหรือยังประมาณ   45 องศาถึงจะเขียน  แต่ถ้าใช้สีเทียนแทนก็จะได้ทุกมุมทุกองศาในการเขียนนะคะ      อันนี้ก็เป็นอุปกรณ์ส่วนเสริมนะ ถ้ามีปากกามีไวท์บอร์ด ไวท์บอร์ดแล้วก็ต้องมีปากกาไวท์บอร์ด  มาช่วย    ในการเขียน ให้สีสันที่แตกต่างกันออกไปแยกเป็นกลุ่มประเภทได้ง่ายขึ้นนะคะ มาช่วยผู้พิการในด้านการเรียน ทุกประเภทเนาะ หรือ ที่สำคัญก็จะเป็นประเภท  ตาบอดสีนะคะอาจจะสีนี้มองไม่เห็นสีนี้มองเห็นก็จะช่วยให้เขา หรือเพิ่มขนาด ได้นะคะทุกวันนี้สะดวกสบายมากขึ้นก็คือ ขายคอมพิวเตอร์ซะส่วนมากไม่ค่อยได้ใช้ปากกาใช้อันนี้หรอ  แต่ถ้าเป็นเด็กๆเป็นผู้พิการที่เริ่มเรียนจะต้องมีการ แต่พอโตขึ้นแล้วก็ไม่ค่อยได้ใช้เท่าไหร่นะคะ  ไปสีเมจิก  คล้ายๆกันกับไวท์บอร์ดนะคะ ให้ประโยชน์ให้การใช้งานคล้ายๆกัน สีไม้  สีไม้ก็ ให้ประโยชน์การใช้งานก็จะคล้ายๆกันนะคะ  ช่วยพัฒนากล้ามเนื้อมัดเล็ก  ฝึกทักษะการเขียนการระบายนะคะ       พวก  ยางลบ ก็ช่วยแก้ไขข้อความจะเป็นสื่ออุปกรณ์การเรียนใช้ทั่วไปนะคะ ก็จะมีการสนับสนุนการเรียนนะคะ  ดินสอสี อันนี้ก็จะ ปั๊ม  ปั๊มนี้ก็เป็นสื่อเนาะ อันนี้อาจจะมาช่วยคุณครูนะคะหรือจะช่วยนักเรียนได้นะคะ ถ้าเป็นบาป แบบตัวปั๊ม ที่มีฟอนต์มีขนาดที่สวยงามชัดเจนก็จะช่วยให้นักเรียนเข้าใจได้ง่ายขึ้นนะคะและถ้าเป็นลายมือ ก่อน หาเวลาที่เขียนการบ้านนะตอนที่คุณครูเป็นเป็นนักเรียนอนุบาลนะคะ  คุณครูก็จะเขียนใส่สมุดนะคะ r111 1 นะคะอันนี้ก็จะปรับ เพิ่มเวลาขึ้นมานะคะแล้วก็บางทีเลข 1 แต่ละตัวอาจจะไม่ค่อยเหมือนกันเท่าไหร่ก็อาจจะทำให้นักเรียนเกิดความสับสนนะคะ แต่ถ้าเป็นตัวพิมพ์ จะช่วย ลดเวลาในการผลิตสื่อนะคะและก็ สื่อนั้น ก็จะคงเดิมเหมือนเดิมตลอดมานะคะไม่เปลี่ยนแปลง     อุปกรณ์ช่วยในการเรียนอีก คือ เครื่องบันทึกเสียงนะคะหรือเครื่องเล่นเสียงนะคะ สามารถทำงานได้ทั้งบันทึกและก็เล่น  มีทั้ง บันทึกวีดีโอได้ด้วยนะคะก็จะมีกล้อง กล้อง   มีกล้องส่องบันทึกวีดีโอได้ด้วยนะคะแล้วก็บันทึกรูปถ่ายได้นะคะเครื่องบันทึกเสียงเมื่อก่อน แล้วก็สามารถ ฟังเพลงเอาเพลงโหลดเพลงเข้ามาใช้มาฟังได้ มันเป็นวิทยุเล็กแบบพกพานะคะแต่ว่าชื่อว่า MP3 นะคะ ไปข้อความเสียงนะคะถ้าเป็น MP3 ก็จะ เจ็บ เฉพาะเสียงนะคะแต่ถ้า MP4 น่าจะมีรูปภาพมีวีดีโอ ได้นะคะ  ถ้ามาช่วยในกลุ่มผู้พิการทางการ ทั้งสมองแล้วก็การมองเห็นนะคะ   ในขณะที่เขาไปเรียนค่ะเขาก็จะใช้เครื่องนี้ค่ะช่วยบันทึกเสียง  เอากลับมา  ทบทวนเนื้อหานะคะเพราะว่า ตาบอดบางครั้งอ่ะค่ะเขาก็ไม่สามารถที่จะจดเลคเชอร์  ได้ทันเวลาทันที่อาจารย์บรรยายนะคะ ตัวช่วยที่ดีก็คือบันทึกเสียง เก็บได้เสียงทั้งหมดนะคะแต่ถ้าเลคเชอร์มันอาจจะเขียนไม่ทันจดไม่ทันนะคะ ก็เป็นการ ช่วยย่นระยะเวลาได้ดีมากเราสามารถ  กลับมาทบทวนดูฟังซ้ำหลายๆรอบได้นะคะ      ไปเป็นอุปกรณ์ในการช่วยในการรับประทานอาหาร น่าจะเป็นจานขอบสูงนะคะก็จะช่วย   นักเรียนหรือผู้พิการบกพร่องทางด้านร่างกายนะคะก็คือมือ การควบคุมมืออาจจะไม่นิ่ง ควบคุมมือไม่ได้ตำแหน่งทิศทางนะคะ ก็จะมีการเข้ามาช่วยหรือกลุ่มตาบอดอาจจะใช้ถ้วยในการกินข้าวนะคะพ่อ  เพราะถ้าใช้ตาเนาะบางทีมันปักไม่ขึ้นมันไม่มีขอบกั้นระหว่างช้อนกับอาหาร มันก็จะหลายๆไปเรื่อยๆนะคะถ้าเขาใช้แบบถ้วยหรือแบบ บานเฉพาะที่มีขอบกั้น มันก็จะช่วยพยุงระหว่างช้อน คอร์ด ของตาลหรือขอบของภาชนะ  ทำให้กั้นอาหารเข้ามาอยู่ในช้อนได้นะคะ  ฝึกการเรียนรู้ในการช่วยเหลือตัวเองนะคะใช้ในการดำเนินชีวิตประจำวัน อันนี้ก็เป็นการเรียนกัน   ไปเป็นจานติดช้อนนะคะ ต่อต้านการติดช้อนก็จะเป็น ลักษณะเหมือนมีก้าน มันเป็นช้อนใหญ่อ่ะค่ะ ตัวก้านนี้สามารถช่วยให้ผู้พิการในระหว่างทานอาหารนะคะ มีมือหรือส่วนใดส่วนหนึ่งบางคนไม่มีมืออาจจะใช้จักแร้หนีบหรือเปล่าคราบนะคะ  ช่วยในการดำเนินชีวิตในระหว่างทานอาหาร สามารถทานอาหารได้ด้วยตนเองนะครับวัสดุอุปกรณ์ต่างๆที่ แปลกนะคะ ก็จะเป็นอุปกรณ์ที่  ช่วย ช่วยผู้พิการ    เป็นราย Case รายกรณีไปนะคะบ้างบางสิ่งบางอย่างก็อาจจะเป็นการผลิตขึ้นมาใหม่ ให้กับผู้พิการโดยเฉพาะในบางคนนะคะ    อย่างเช่นอันนี้นะคะ  น่าจะเป็นช้อน  อุปกรณ์ช่วยในการ อาหาร อันนี้จะจับปรับตามทิศทางตำแหน่ง สองมือบางคนแบบหักข้อศอกไม่ได้เงียบค่ะอาจจะ มีไหม ก้าน การต่อเติมช้อนให้ยาวขึ้น หรือบางคนแบบมืดจำไม่ได้ หรือไม่มีมือ     รัศมีแขอันนี้ค่ะ แต่ว่าเขาก็จะต้องดำเนินชีวิตด้วยตนเองใช่ไหมคะก็จะมีอุปกรณ์อันนี้แต่ก็จะ จะมีคนช่วยหรือเขาอาจจะใช้ปาก หาใช้เทปอ่ะค่ะ หมุน ดึงออกมาแล้วมาใส่ที่แขนนะคะแล้วก็ใช้แขนตักอาหาร ราคาโดยที่ไม่ใช้มือนะคะ  อันนี้ก็เป็นอุปกรณ์ดำเนินชีวิต ทั้ง ทั้งทั้งตลอดชีวิตและก็ในระหว่างที่ฝึกเรียนเริ่มเรียนด้วยค่ะ  แก้วน้ำแบบมีหูจับ ก็ฝึก การทรง   การยก ขอร้องนะคะงานควบคุม ในการทานอาหาร      จะไปแผ่นกันลื่นนะคะ  สำหรับผู้พิการบางคนนะอาจจะบ้า  ร่างกายไม่แข็งแรงไม่สมบูรณ์วันนี้แฟนไม่มานะอย่างเช่นแฝดหรือบางคนที่แบบ  อาการทรงตัว   การเคลื่อนไหวหรือความพิการอาจจะกระตุกรุนแรงมากนะคะ จึงทำให้เวลาที่แบบ  มือถือ  ว่างๆเข้าไปตับ วัสดุอุปกรณ์นะคะทำให้เคลื่อนย้ายออกไปนะคะฉะนั้นจึงมีแผ่นกันลื่นมาช่วยนะคะ อันนี้ก็จะเป็นเหมือน ก่อนหน้านี้นะ ช้อนส้อม น่าจะมีการปรับขนาดทิศทางการใส่  การช่วยจับนะคะที่เป็นด้าม เป็นการหมุน ช้อนหักช้อนให้ ให้ช่วยผู้พิการ    ชดเชยในส่วนหรือการโค้งข้อมือข้อแขน ที่จะมา  อาหารมาเข้าป่า  ก็เปลี่ยนเป็นการทำช้อนส้อม ที่มีการโค้ง ที่ให้ผู้พิการช่วยเหลือตัวเองได้     เดี๋ยวสำหรับวันนี้นะคะ  เล่าถึงแค่อุปกรณ์ช่วย ถึงชีวิตประจำวันเนาะ เดี๋ยวต่อไปเราค่อยมา เล่าถึงอุปกรณ์การช่วยในการดำเนินชีวิตที่เป็น การพยุงร่างกายนะคะ เดี๋ยวค่อยมาต่ออีกนะคะเดี๋ยววันนี้ก็  ให้ นักศึกษา ได้เรียนรู้พอแค่นี้นะคะมีนักศึกษาคนไหนอยากถามอะไรไหมคะ  เรียนเข้าใจไหมเอ่ยวันนี้  เป็นภาคแรกนะคะ  ช่วงแรกของเทอมนะคะก็จะเป็นการบรรยายเกี่ยวกับวัสดุอุปกรณ์เดี๋ยว ช่องที่ 2 ก็จะเป็นการปฏิบัติเนาะอาจจะฝึก  ฝึกใช้ ซอฟต์แวร์ต่างๆนะคะเกี่ยวกับการเรียนของผู้พิการนะคะ สำหรับวันนี้ก็ขอบรรยายเพียงเท่านี้นะคะจบไว้ที่   อุปกรณ์ช่วยในชีวิตประจำวันสำหรับ นักเรียนหรือผู้พิการนะคะ  ก็วันนี้ก็ขอพอแค่นี้นะคะก็ขอบคุณพี่ล่างนะคะ       สวัสดีพี่ลาภ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ทคโนโลยีสิ่งอำนวยความสะดวกทางการศึกษาสำหรับผู้พิการ (เช้า) 200766</dc:title>
  <dc:creator/>
  <cp:keywords/>
  <dcterms:created xsi:type="dcterms:W3CDTF">2024-01-04T02:58:42Z</dcterms:created>
  <dcterms:modified xsi:type="dcterms:W3CDTF">2024-01-04T02: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กรกฎาคม 2566 เวลา 09.00 น.</vt:lpwstr>
  </property>
  <property fmtid="{D5CDD505-2E9C-101B-9397-08002B2CF9AE}" pid="3" name="subtitle">
    <vt:lpwstr/>
  </property>
</Properties>
</file>